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51EDBE" w14:textId="2251FE45" w:rsidR="000D6095" w:rsidRPr="007A7F2E" w:rsidRDefault="000D6095" w:rsidP="000D6095">
      <w:pPr>
        <w:jc w:val="center"/>
        <w:rPr>
          <w:rFonts w:ascii="Times New Roman" w:hAnsi="Times New Roman" w:cs="Times New Roman"/>
          <w:sz w:val="28"/>
          <w:szCs w:val="20"/>
        </w:rPr>
      </w:pPr>
      <w:r w:rsidRPr="007A7F2E">
        <w:rPr>
          <w:rFonts w:ascii="Times New Roman" w:hAnsi="Times New Roman" w:cs="Times New Roman"/>
          <w:sz w:val="28"/>
          <w:szCs w:val="20"/>
        </w:rPr>
        <w:t>Unit 5</w:t>
      </w:r>
      <w:r w:rsidR="0088653C">
        <w:rPr>
          <w:rFonts w:ascii="Times New Roman" w:hAnsi="Times New Roman" w:cs="Times New Roman"/>
          <w:sz w:val="28"/>
          <w:szCs w:val="20"/>
        </w:rPr>
        <w:t xml:space="preserve"> and 6</w:t>
      </w:r>
      <w:r w:rsidRPr="007A7F2E">
        <w:rPr>
          <w:rFonts w:ascii="Times New Roman" w:hAnsi="Times New Roman" w:cs="Times New Roman"/>
          <w:sz w:val="28"/>
          <w:szCs w:val="20"/>
        </w:rPr>
        <w:t xml:space="preserve"> Sample Test</w:t>
      </w:r>
    </w:p>
    <w:p w14:paraId="7E1A8050" w14:textId="77777777" w:rsidR="00027030" w:rsidRPr="007A7F2E" w:rsidRDefault="008B698D" w:rsidP="008B69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THERE IS or THERE ARE</w:t>
      </w:r>
    </w:p>
    <w:p w14:paraId="59B98BA6" w14:textId="77777777" w:rsidR="008B698D" w:rsidRPr="007A7F2E" w:rsidRDefault="008B698D" w:rsidP="008B69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_______________ a bike in the garden.</w:t>
      </w:r>
    </w:p>
    <w:p w14:paraId="3E2F529F" w14:textId="77777777" w:rsidR="008B698D" w:rsidRPr="007A7F2E" w:rsidRDefault="008B698D" w:rsidP="008B69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_______________ ten boys in our class.</w:t>
      </w:r>
    </w:p>
    <w:p w14:paraId="38816625" w14:textId="77777777" w:rsidR="008B698D" w:rsidRPr="007A7F2E" w:rsidRDefault="008B698D" w:rsidP="008B69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_______________ a lot of bananas on the table.</w:t>
      </w:r>
    </w:p>
    <w:p w14:paraId="57385EC0" w14:textId="77777777" w:rsidR="008B698D" w:rsidRPr="007A7F2E" w:rsidRDefault="008B698D" w:rsidP="008B69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_______________ one apple in my lunch box.</w:t>
      </w:r>
    </w:p>
    <w:p w14:paraId="2897C644" w14:textId="77777777" w:rsidR="008B698D" w:rsidRPr="007A7F2E" w:rsidRDefault="008B698D" w:rsidP="008B69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_______________ many books on the desk.</w:t>
      </w:r>
    </w:p>
    <w:p w14:paraId="619DE25D" w14:textId="77777777" w:rsidR="00E54AD4" w:rsidRPr="007A7F2E" w:rsidRDefault="00E54AD4" w:rsidP="00E54AD4">
      <w:pPr>
        <w:pStyle w:val="ListParagraph"/>
        <w:ind w:left="1440"/>
        <w:rPr>
          <w:rFonts w:ascii="Times New Roman" w:hAnsi="Times New Roman" w:cs="Times New Roman"/>
          <w:sz w:val="20"/>
          <w:szCs w:val="20"/>
        </w:rPr>
      </w:pPr>
    </w:p>
    <w:p w14:paraId="0101E474" w14:textId="77777777" w:rsidR="008B698D" w:rsidRPr="007A7F2E" w:rsidRDefault="008B698D" w:rsidP="008B69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CAN or CAN’T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796"/>
        <w:gridCol w:w="1808"/>
        <w:gridCol w:w="1810"/>
        <w:gridCol w:w="1791"/>
        <w:gridCol w:w="1811"/>
      </w:tblGrid>
      <w:tr w:rsidR="008B698D" w:rsidRPr="007A7F2E" w14:paraId="52947398" w14:textId="77777777" w:rsidTr="008B698D">
        <w:tc>
          <w:tcPr>
            <w:tcW w:w="2091" w:type="dxa"/>
            <w:vAlign w:val="center"/>
          </w:tcPr>
          <w:p w14:paraId="40A5E160" w14:textId="77777777" w:rsidR="008B698D" w:rsidRPr="007A7F2E" w:rsidRDefault="008B698D" w:rsidP="008B698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7F2E">
              <w:rPr>
                <w:rFonts w:ascii="Times New Roman" w:hAnsi="Times New Roman" w:cs="Times New Roman"/>
                <w:sz w:val="20"/>
                <w:szCs w:val="20"/>
              </w:rPr>
              <w:t>sing</w:t>
            </w:r>
          </w:p>
        </w:tc>
        <w:tc>
          <w:tcPr>
            <w:tcW w:w="2091" w:type="dxa"/>
            <w:vAlign w:val="center"/>
          </w:tcPr>
          <w:p w14:paraId="36C3F24C" w14:textId="77777777" w:rsidR="008B698D" w:rsidRPr="007A7F2E" w:rsidRDefault="008B698D" w:rsidP="008B698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7F2E">
              <w:rPr>
                <w:rFonts w:ascii="Times New Roman" w:hAnsi="Times New Roman" w:cs="Times New Roman"/>
                <w:sz w:val="20"/>
                <w:szCs w:val="20"/>
              </w:rPr>
              <w:t>draw</w:t>
            </w:r>
          </w:p>
        </w:tc>
        <w:tc>
          <w:tcPr>
            <w:tcW w:w="2091" w:type="dxa"/>
            <w:vAlign w:val="center"/>
          </w:tcPr>
          <w:p w14:paraId="16332B6C" w14:textId="77777777" w:rsidR="008B698D" w:rsidRPr="007A7F2E" w:rsidRDefault="008B698D" w:rsidP="008B698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7F2E">
              <w:rPr>
                <w:rFonts w:ascii="Times New Roman" w:hAnsi="Times New Roman" w:cs="Times New Roman"/>
                <w:sz w:val="20"/>
                <w:szCs w:val="20"/>
              </w:rPr>
              <w:t>write</w:t>
            </w:r>
          </w:p>
        </w:tc>
        <w:tc>
          <w:tcPr>
            <w:tcW w:w="2091" w:type="dxa"/>
            <w:vAlign w:val="center"/>
          </w:tcPr>
          <w:p w14:paraId="44159198" w14:textId="77777777" w:rsidR="008B698D" w:rsidRPr="007A7F2E" w:rsidRDefault="008B698D" w:rsidP="008B698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7F2E">
              <w:rPr>
                <w:rFonts w:ascii="Times New Roman" w:hAnsi="Times New Roman" w:cs="Times New Roman"/>
                <w:sz w:val="20"/>
                <w:szCs w:val="20"/>
              </w:rPr>
              <w:t>ride</w:t>
            </w:r>
          </w:p>
        </w:tc>
        <w:tc>
          <w:tcPr>
            <w:tcW w:w="2092" w:type="dxa"/>
            <w:vAlign w:val="center"/>
          </w:tcPr>
          <w:p w14:paraId="0A7F5960" w14:textId="77777777" w:rsidR="008B698D" w:rsidRPr="007A7F2E" w:rsidRDefault="008B698D" w:rsidP="008B698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7F2E">
              <w:rPr>
                <w:rFonts w:ascii="Times New Roman" w:hAnsi="Times New Roman" w:cs="Times New Roman"/>
                <w:sz w:val="20"/>
                <w:szCs w:val="20"/>
              </w:rPr>
              <w:t>drive</w:t>
            </w:r>
          </w:p>
        </w:tc>
      </w:tr>
    </w:tbl>
    <w:p w14:paraId="24235F25" w14:textId="77777777" w:rsidR="008B698D" w:rsidRPr="007A7F2E" w:rsidRDefault="007D31FD" w:rsidP="008B698D">
      <w:pPr>
        <w:pStyle w:val="ListParagraph"/>
        <w:ind w:left="1440"/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4110C255" wp14:editId="3AFC1178">
            <wp:simplePos x="0" y="0"/>
            <wp:positionH relativeFrom="column">
              <wp:posOffset>1762125</wp:posOffset>
            </wp:positionH>
            <wp:positionV relativeFrom="paragraph">
              <wp:posOffset>13335</wp:posOffset>
            </wp:positionV>
            <wp:extent cx="286385" cy="333375"/>
            <wp:effectExtent l="0" t="0" r="0" b="9525"/>
            <wp:wrapTight wrapText="bothSides">
              <wp:wrapPolygon edited="0">
                <wp:start x="0" y="0"/>
                <wp:lineTo x="0" y="20983"/>
                <wp:lineTo x="20115" y="20983"/>
                <wp:lineTo x="2011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id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38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05C882" w14:textId="77777777" w:rsidR="008B698D" w:rsidRPr="007A7F2E" w:rsidRDefault="008B698D" w:rsidP="008B698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Jack / </w:t>
      </w:r>
      <w:r w:rsidR="007D31FD" w:rsidRPr="007A7F2E">
        <w:rPr>
          <w:rFonts w:ascii="Times New Roman" w:hAnsi="Times New Roman" w:cs="Times New Roman"/>
          <w:sz w:val="20"/>
          <w:szCs w:val="20"/>
        </w:rPr>
        <w:t xml:space="preserve"> </w:t>
      </w:r>
      <w:r w:rsidRPr="007A7F2E">
        <w:rPr>
          <w:rFonts w:ascii="Times New Roman" w:hAnsi="Times New Roman" w:cs="Times New Roman"/>
          <w:sz w:val="20"/>
          <w:szCs w:val="20"/>
        </w:rPr>
        <w:t xml:space="preserve"> </w:t>
      </w:r>
      <w:r w:rsidR="007D31FD" w:rsidRPr="007A7F2E">
        <w:rPr>
          <w:rFonts w:ascii="Times New Roman" w:hAnsi="Times New Roman" w:cs="Times New Roman"/>
          <w:sz w:val="20"/>
          <w:szCs w:val="20"/>
        </w:rPr>
        <w:t>X  ___________________________________________ a horse.</w:t>
      </w:r>
    </w:p>
    <w:p w14:paraId="04EA1AAB" w14:textId="77777777" w:rsidR="007D31FD" w:rsidRPr="007A7F2E" w:rsidRDefault="007D31FD" w:rsidP="008B698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I /  </w:t>
      </w:r>
      <w:r w:rsidRPr="007A7F2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C21DEA4" wp14:editId="7A670A7F">
            <wp:extent cx="447675" cy="6324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ing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87" cy="689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F2E">
        <w:rPr>
          <w:rFonts w:ascii="Times New Roman" w:hAnsi="Times New Roman" w:cs="Times New Roman"/>
          <w:sz w:val="20"/>
          <w:szCs w:val="20"/>
        </w:rPr>
        <w:t xml:space="preserve">  √ _______________________________________________ a song.</w:t>
      </w:r>
    </w:p>
    <w:p w14:paraId="240DB3EA" w14:textId="77777777" w:rsidR="007D31FD" w:rsidRPr="007A7F2E" w:rsidRDefault="007D31FD" w:rsidP="008B698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My sister / </w:t>
      </w:r>
      <w:r w:rsidRPr="007A7F2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E0AB0EE" wp14:editId="5B3291F8">
            <wp:extent cx="514350" cy="606287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riv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634" cy="652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F2E">
        <w:rPr>
          <w:rFonts w:ascii="Times New Roman" w:hAnsi="Times New Roman" w:cs="Times New Roman"/>
          <w:sz w:val="20"/>
          <w:szCs w:val="20"/>
        </w:rPr>
        <w:t xml:space="preserve"> X ________________________________________ a car.</w:t>
      </w:r>
    </w:p>
    <w:p w14:paraId="3CBBEEC6" w14:textId="77777777" w:rsidR="007D31FD" w:rsidRPr="007A7F2E" w:rsidRDefault="007D31FD" w:rsidP="008B698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We / </w:t>
      </w:r>
      <w:r w:rsidRPr="007A7F2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E16CC6F" wp14:editId="0BAD8309">
            <wp:extent cx="1020536" cy="57150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raw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9575" cy="57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F2E">
        <w:rPr>
          <w:rFonts w:ascii="Times New Roman" w:hAnsi="Times New Roman" w:cs="Times New Roman"/>
          <w:sz w:val="20"/>
          <w:szCs w:val="20"/>
        </w:rPr>
        <w:t xml:space="preserve"> √ __________________________________________ .</w:t>
      </w:r>
    </w:p>
    <w:p w14:paraId="10C408CF" w14:textId="77777777" w:rsidR="007D31FD" w:rsidRPr="007A7F2E" w:rsidRDefault="007D31FD" w:rsidP="008B698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She / </w:t>
      </w:r>
      <w:r w:rsidRPr="007A7F2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A88B967" wp14:editId="7E0A2AA2">
            <wp:extent cx="653451" cy="514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rit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343" cy="522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F2E">
        <w:rPr>
          <w:rFonts w:ascii="Times New Roman" w:hAnsi="Times New Roman" w:cs="Times New Roman"/>
          <w:sz w:val="20"/>
          <w:szCs w:val="20"/>
        </w:rPr>
        <w:t xml:space="preserve"> √ __________________________________________ a letter.</w:t>
      </w:r>
    </w:p>
    <w:p w14:paraId="4B92AFBC" w14:textId="77777777" w:rsidR="00E54AD4" w:rsidRPr="007A7F2E" w:rsidRDefault="00E54AD4" w:rsidP="00E54AD4">
      <w:pPr>
        <w:pStyle w:val="ListParagraph"/>
        <w:ind w:left="2160"/>
        <w:rPr>
          <w:rFonts w:ascii="Times New Roman" w:hAnsi="Times New Roman" w:cs="Times New Roman"/>
          <w:sz w:val="20"/>
          <w:szCs w:val="20"/>
        </w:rPr>
      </w:pPr>
    </w:p>
    <w:p w14:paraId="166CE07D" w14:textId="77777777" w:rsidR="007D31FD" w:rsidRPr="007A7F2E" w:rsidRDefault="007D31FD" w:rsidP="007D31FD">
      <w:pPr>
        <w:pStyle w:val="ListParagraph"/>
        <w:ind w:left="1440"/>
        <w:rPr>
          <w:rFonts w:ascii="Times New Roman" w:hAnsi="Times New Roman" w:cs="Times New Roman"/>
          <w:sz w:val="20"/>
          <w:szCs w:val="20"/>
        </w:rPr>
      </w:pPr>
    </w:p>
    <w:p w14:paraId="69ECEB6E" w14:textId="77777777" w:rsidR="007D31FD" w:rsidRPr="007A7F2E" w:rsidRDefault="007D31FD" w:rsidP="007D31F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Short answers</w:t>
      </w:r>
    </w:p>
    <w:p w14:paraId="4110DADD" w14:textId="77777777" w:rsidR="007D31FD" w:rsidRPr="007A7F2E" w:rsidRDefault="007D31FD" w:rsidP="007D31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Can you read? </w:t>
      </w:r>
      <w:r w:rsidR="009507FD" w:rsidRPr="007A7F2E">
        <w:rPr>
          <w:rFonts w:ascii="Times New Roman" w:hAnsi="Times New Roman" w:cs="Times New Roman"/>
          <w:sz w:val="20"/>
          <w:szCs w:val="20"/>
        </w:rPr>
        <w:t xml:space="preserve">√ 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___________________</w:t>
      </w:r>
    </w:p>
    <w:p w14:paraId="3EA92C73" w14:textId="77777777" w:rsidR="007D31FD" w:rsidRPr="007A7F2E" w:rsidRDefault="007D31FD" w:rsidP="007D31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Are there two oranges on the table? </w:t>
      </w:r>
      <w:r w:rsidR="009507FD" w:rsidRPr="007A7F2E">
        <w:rPr>
          <w:rFonts w:ascii="Times New Roman" w:hAnsi="Times New Roman" w:cs="Times New Roman"/>
          <w:sz w:val="20"/>
          <w:szCs w:val="20"/>
        </w:rPr>
        <w:t>X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___________________</w:t>
      </w:r>
    </w:p>
    <w:p w14:paraId="7B1AFB49" w14:textId="77777777" w:rsidR="007D31FD" w:rsidRPr="007A7F2E" w:rsidRDefault="007D31FD" w:rsidP="007D31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Is there a cat under the chair? </w:t>
      </w:r>
      <w:r w:rsidR="009507FD" w:rsidRPr="007A7F2E">
        <w:rPr>
          <w:rFonts w:ascii="Times New Roman" w:hAnsi="Times New Roman" w:cs="Times New Roman"/>
          <w:sz w:val="20"/>
          <w:szCs w:val="20"/>
        </w:rPr>
        <w:t xml:space="preserve">√ 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___________________</w:t>
      </w:r>
    </w:p>
    <w:p w14:paraId="5527129C" w14:textId="77777777" w:rsidR="007D31FD" w:rsidRPr="007A7F2E" w:rsidRDefault="007D31FD" w:rsidP="007D31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Have you got a sister?_</w:t>
      </w:r>
      <w:r w:rsidR="009507FD" w:rsidRPr="007A7F2E">
        <w:rPr>
          <w:rFonts w:ascii="Times New Roman" w:hAnsi="Times New Roman" w:cs="Times New Roman"/>
          <w:sz w:val="20"/>
          <w:szCs w:val="20"/>
        </w:rPr>
        <w:t xml:space="preserve"> √ 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__________________</w:t>
      </w:r>
    </w:p>
    <w:p w14:paraId="5701C483" w14:textId="77777777" w:rsidR="007D31FD" w:rsidRPr="007A7F2E" w:rsidRDefault="007D31FD" w:rsidP="007D31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Has Mickey got a brother? </w:t>
      </w:r>
      <w:r w:rsidR="009507FD" w:rsidRPr="007A7F2E">
        <w:rPr>
          <w:rFonts w:ascii="Times New Roman" w:hAnsi="Times New Roman" w:cs="Times New Roman"/>
          <w:sz w:val="20"/>
          <w:szCs w:val="20"/>
        </w:rPr>
        <w:t xml:space="preserve">√ 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___________________</w:t>
      </w:r>
    </w:p>
    <w:p w14:paraId="79DCA742" w14:textId="77777777" w:rsidR="007D31FD" w:rsidRPr="007A7F2E" w:rsidRDefault="009507FD" w:rsidP="007D31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Does she like chocolate? X______________________________________________</w:t>
      </w:r>
    </w:p>
    <w:p w14:paraId="21098EBB" w14:textId="77777777" w:rsidR="009507FD" w:rsidRPr="007A7F2E" w:rsidRDefault="009507FD" w:rsidP="007D31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Is Anna at school? X______________________________________________</w:t>
      </w:r>
    </w:p>
    <w:p w14:paraId="06B56A3D" w14:textId="77777777" w:rsidR="000D6095" w:rsidRPr="007A7F2E" w:rsidRDefault="000D6095" w:rsidP="007D31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Can Mut fly? X __________________________________________________</w:t>
      </w:r>
    </w:p>
    <w:p w14:paraId="78B95284" w14:textId="77777777" w:rsidR="00E54AD4" w:rsidRPr="007A7F2E" w:rsidRDefault="00E54AD4" w:rsidP="00E54AD4">
      <w:pPr>
        <w:pStyle w:val="ListParagraph"/>
        <w:ind w:left="1440"/>
        <w:rPr>
          <w:rFonts w:ascii="Times New Roman" w:hAnsi="Times New Roman" w:cs="Times New Roman"/>
          <w:sz w:val="20"/>
          <w:szCs w:val="20"/>
        </w:rPr>
      </w:pPr>
    </w:p>
    <w:p w14:paraId="789F802B" w14:textId="45B4711C" w:rsidR="009507FD" w:rsidRPr="007A7F2E" w:rsidRDefault="00EE44F3" w:rsidP="009507F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ranslate</w:t>
      </w:r>
    </w:p>
    <w:p w14:paraId="65558390" w14:textId="4992F8E0" w:rsidR="002E3CA7" w:rsidRPr="007A7F2E" w:rsidRDefault="002E3CA7" w:rsidP="002E3CA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 </w:t>
      </w:r>
      <w:r w:rsidR="007B22F8">
        <w:rPr>
          <w:rFonts w:ascii="Times New Roman" w:hAnsi="Times New Roman" w:cs="Times New Roman"/>
          <w:sz w:val="20"/>
          <w:szCs w:val="20"/>
        </w:rPr>
        <w:t xml:space="preserve">Autobuska stanica - 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</w:t>
      </w:r>
    </w:p>
    <w:p w14:paraId="1CA51770" w14:textId="310B4CC6" w:rsidR="002E3CA7" w:rsidRPr="007A7F2E" w:rsidRDefault="002E3CA7" w:rsidP="002E3CA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 </w:t>
      </w:r>
      <w:r w:rsidR="007B22F8">
        <w:rPr>
          <w:rFonts w:ascii="Times New Roman" w:hAnsi="Times New Roman" w:cs="Times New Roman"/>
          <w:sz w:val="20"/>
          <w:szCs w:val="20"/>
        </w:rPr>
        <w:t xml:space="preserve">Muzej - 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__________</w:t>
      </w:r>
    </w:p>
    <w:p w14:paraId="0480DB4A" w14:textId="5001527B" w:rsidR="002E3CA7" w:rsidRPr="007A7F2E" w:rsidRDefault="002E3CA7" w:rsidP="002E3CA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 </w:t>
      </w:r>
      <w:r w:rsidR="007B22F8">
        <w:rPr>
          <w:rFonts w:ascii="Times New Roman" w:hAnsi="Times New Roman" w:cs="Times New Roman"/>
          <w:sz w:val="20"/>
          <w:szCs w:val="20"/>
        </w:rPr>
        <w:t xml:space="preserve">Banka - 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__________</w:t>
      </w:r>
    </w:p>
    <w:p w14:paraId="5E6950D1" w14:textId="5BA307A8" w:rsidR="002E3CA7" w:rsidRPr="007A7F2E" w:rsidRDefault="002E3CA7" w:rsidP="002E3CA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 </w:t>
      </w:r>
      <w:r w:rsidR="007B22F8">
        <w:rPr>
          <w:rFonts w:ascii="Times New Roman" w:hAnsi="Times New Roman" w:cs="Times New Roman"/>
          <w:sz w:val="20"/>
          <w:szCs w:val="20"/>
        </w:rPr>
        <w:t>Kafi</w:t>
      </w:r>
      <w:r w:rsidR="007B22F8">
        <w:rPr>
          <w:rFonts w:ascii="Times New Roman" w:hAnsi="Times New Roman" w:cs="Times New Roman"/>
          <w:sz w:val="20"/>
          <w:szCs w:val="20"/>
          <w:lang w:val="sr-Latn-RS"/>
        </w:rPr>
        <w:t xml:space="preserve">ć - 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__________</w:t>
      </w:r>
    </w:p>
    <w:p w14:paraId="094E3ED7" w14:textId="031B66D9" w:rsidR="002E3CA7" w:rsidRPr="007A7F2E" w:rsidRDefault="007B22F8" w:rsidP="002E3CA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rkva - </w:t>
      </w:r>
      <w:r w:rsidR="002E3CA7" w:rsidRPr="007A7F2E">
        <w:rPr>
          <w:rFonts w:ascii="Times New Roman" w:hAnsi="Times New Roman" w:cs="Times New Roman"/>
          <w:sz w:val="20"/>
          <w:szCs w:val="20"/>
        </w:rPr>
        <w:t xml:space="preserve"> _____________________________________</w:t>
      </w:r>
    </w:p>
    <w:p w14:paraId="19CD7A93" w14:textId="63B3533F" w:rsidR="002E3CA7" w:rsidRPr="007A7F2E" w:rsidRDefault="002E3CA7" w:rsidP="002E3CA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 </w:t>
      </w:r>
      <w:r w:rsidR="00B76E8F">
        <w:rPr>
          <w:rFonts w:ascii="Times New Roman" w:hAnsi="Times New Roman" w:cs="Times New Roman"/>
          <w:sz w:val="20"/>
          <w:szCs w:val="20"/>
        </w:rPr>
        <w:t xml:space="preserve">Bioskop - 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________</w:t>
      </w:r>
    </w:p>
    <w:p w14:paraId="7AE42347" w14:textId="3C89AC45" w:rsidR="002E3CA7" w:rsidRPr="007A7F2E" w:rsidRDefault="002E3CA7" w:rsidP="002E3CA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 </w:t>
      </w:r>
      <w:r w:rsidR="00B76E8F">
        <w:rPr>
          <w:rFonts w:ascii="Times New Roman" w:hAnsi="Times New Roman" w:cs="Times New Roman"/>
          <w:sz w:val="20"/>
          <w:szCs w:val="20"/>
        </w:rPr>
        <w:t xml:space="preserve">Park - 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__________</w:t>
      </w:r>
      <w:r w:rsidR="00B76E8F">
        <w:rPr>
          <w:rFonts w:ascii="Times New Roman" w:hAnsi="Times New Roman" w:cs="Times New Roman"/>
          <w:sz w:val="20"/>
          <w:szCs w:val="20"/>
        </w:rPr>
        <w:t>_</w:t>
      </w:r>
    </w:p>
    <w:p w14:paraId="1D2A5EBF" w14:textId="3FC88CF9" w:rsidR="002E3CA7" w:rsidRPr="007A7F2E" w:rsidRDefault="002E3CA7" w:rsidP="002E3CA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 </w:t>
      </w:r>
      <w:r w:rsidR="00B76E8F">
        <w:rPr>
          <w:rFonts w:ascii="Times New Roman" w:hAnsi="Times New Roman" w:cs="Times New Roman"/>
          <w:sz w:val="20"/>
          <w:szCs w:val="20"/>
        </w:rPr>
        <w:t xml:space="preserve">Pošta - 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__________</w:t>
      </w:r>
    </w:p>
    <w:p w14:paraId="7D8173EA" w14:textId="083212B6" w:rsidR="002E3CA7" w:rsidRPr="007A7F2E" w:rsidRDefault="002E3CA7" w:rsidP="002E3CA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 </w:t>
      </w:r>
      <w:r w:rsidR="00B76E8F">
        <w:rPr>
          <w:rFonts w:ascii="Times New Roman" w:hAnsi="Times New Roman" w:cs="Times New Roman"/>
          <w:sz w:val="20"/>
          <w:szCs w:val="20"/>
        </w:rPr>
        <w:t xml:space="preserve">Prodavnica - 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_____</w:t>
      </w:r>
    </w:p>
    <w:p w14:paraId="6A48D07E" w14:textId="040485B2" w:rsidR="002E3CA7" w:rsidRDefault="002E3CA7" w:rsidP="002E3CA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 </w:t>
      </w:r>
      <w:r w:rsidR="00B76E8F">
        <w:rPr>
          <w:rFonts w:ascii="Times New Roman" w:hAnsi="Times New Roman" w:cs="Times New Roman"/>
          <w:sz w:val="20"/>
          <w:szCs w:val="20"/>
        </w:rPr>
        <w:t xml:space="preserve">Trg - </w:t>
      </w:r>
      <w:r w:rsidRPr="007A7F2E">
        <w:rPr>
          <w:rFonts w:ascii="Times New Roman" w:hAnsi="Times New Roman" w:cs="Times New Roman"/>
          <w:sz w:val="20"/>
          <w:szCs w:val="20"/>
        </w:rPr>
        <w:t>_____________________________________</w:t>
      </w:r>
      <w:r w:rsidR="00B76E8F">
        <w:rPr>
          <w:rFonts w:ascii="Times New Roman" w:hAnsi="Times New Roman" w:cs="Times New Roman"/>
          <w:sz w:val="20"/>
          <w:szCs w:val="20"/>
        </w:rPr>
        <w:t>_</w:t>
      </w:r>
    </w:p>
    <w:p w14:paraId="1CA1B76B" w14:textId="77777777" w:rsidR="002F17C5" w:rsidRDefault="002F17C5" w:rsidP="002F17C5">
      <w:pPr>
        <w:pStyle w:val="ListParagraph"/>
        <w:ind w:left="1710"/>
        <w:rPr>
          <w:rFonts w:ascii="Times New Roman" w:hAnsi="Times New Roman" w:cs="Times New Roman"/>
          <w:sz w:val="20"/>
          <w:szCs w:val="20"/>
        </w:rPr>
      </w:pPr>
    </w:p>
    <w:p w14:paraId="22D3B11F" w14:textId="6CE1EA0D" w:rsidR="00973C59" w:rsidRDefault="002F17C5" w:rsidP="00194D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esent Continuous</w:t>
      </w:r>
    </w:p>
    <w:p w14:paraId="011AE2F9" w14:textId="2F187B8A" w:rsidR="002F17C5" w:rsidRDefault="00F60200" w:rsidP="00F6020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 w:rsidRPr="00F60200">
        <w:rPr>
          <w:rFonts w:ascii="Times New Roman" w:hAnsi="Times New Roman" w:cs="Times New Roman"/>
          <w:sz w:val="20"/>
          <w:szCs w:val="20"/>
        </w:rPr>
        <w:t xml:space="preserve">My parents </w:t>
      </w:r>
      <w:r>
        <w:rPr>
          <w:rFonts w:ascii="Times New Roman" w:hAnsi="Times New Roman" w:cs="Times New Roman"/>
          <w:sz w:val="20"/>
          <w:szCs w:val="20"/>
        </w:rPr>
        <w:t xml:space="preserve">_____________________ </w:t>
      </w:r>
      <w:r w:rsidRPr="00F60200">
        <w:rPr>
          <w:rFonts w:ascii="Times New Roman" w:hAnsi="Times New Roman" w:cs="Times New Roman"/>
          <w:sz w:val="20"/>
          <w:szCs w:val="20"/>
        </w:rPr>
        <w:t xml:space="preserve">(look) for a new </w:t>
      </w:r>
      <w:r>
        <w:rPr>
          <w:rFonts w:ascii="Times New Roman" w:hAnsi="Times New Roman" w:cs="Times New Roman"/>
          <w:sz w:val="20"/>
          <w:szCs w:val="20"/>
        </w:rPr>
        <w:t>house</w:t>
      </w:r>
      <w:r w:rsidRPr="00F60200">
        <w:rPr>
          <w:rFonts w:ascii="Times New Roman" w:hAnsi="Times New Roman" w:cs="Times New Roman"/>
          <w:sz w:val="20"/>
          <w:szCs w:val="20"/>
        </w:rPr>
        <w:t>.</w:t>
      </w:r>
    </w:p>
    <w:p w14:paraId="41D966FC" w14:textId="7F50F561" w:rsidR="00F60200" w:rsidRDefault="00A23F57" w:rsidP="00F6020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e _______________________ (cut) </w:t>
      </w:r>
      <w:r w:rsidR="007B53DC">
        <w:rPr>
          <w:rFonts w:ascii="Times New Roman" w:hAnsi="Times New Roman" w:cs="Times New Roman"/>
          <w:sz w:val="20"/>
          <w:szCs w:val="20"/>
        </w:rPr>
        <w:t>some pictures for our project.</w:t>
      </w:r>
    </w:p>
    <w:p w14:paraId="12DCEC3E" w14:textId="736ADA1B" w:rsidR="007B53DC" w:rsidRDefault="00554DB9" w:rsidP="00F6020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ack ______________________ (move) to America.</w:t>
      </w:r>
    </w:p>
    <w:p w14:paraId="20146875" w14:textId="7C3FA628" w:rsidR="00554DB9" w:rsidRDefault="00554DB9" w:rsidP="00F6020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y friends ______________________ (play) football.</w:t>
      </w:r>
    </w:p>
    <w:p w14:paraId="27C93FF1" w14:textId="4CA98094" w:rsidR="00554DB9" w:rsidRDefault="008C6CD8" w:rsidP="00F6020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 ______________________ (tie) my shoes.</w:t>
      </w:r>
    </w:p>
    <w:p w14:paraId="59DA253A" w14:textId="7B2104B8" w:rsidR="00556D3F" w:rsidRDefault="00D66CBF" w:rsidP="00D66CB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 w:rsidRPr="00D66CBF">
        <w:rPr>
          <w:rFonts w:ascii="Times New Roman" w:hAnsi="Times New Roman" w:cs="Times New Roman"/>
          <w:sz w:val="20"/>
          <w:szCs w:val="20"/>
        </w:rPr>
        <w:t xml:space="preserve">You </w:t>
      </w:r>
      <w:r w:rsidR="00C62082">
        <w:rPr>
          <w:rFonts w:ascii="Times New Roman" w:hAnsi="Times New Roman" w:cs="Times New Roman"/>
          <w:sz w:val="20"/>
          <w:szCs w:val="20"/>
        </w:rPr>
        <w:t xml:space="preserve">_______________________ </w:t>
      </w:r>
      <w:r w:rsidRPr="00D66CBF">
        <w:rPr>
          <w:rFonts w:ascii="Times New Roman" w:hAnsi="Times New Roman" w:cs="Times New Roman"/>
          <w:sz w:val="20"/>
          <w:szCs w:val="20"/>
        </w:rPr>
        <w:t>(not listen) to me.</w:t>
      </w:r>
    </w:p>
    <w:p w14:paraId="4F951C36" w14:textId="0504A5C8" w:rsidR="00C62082" w:rsidRDefault="00C62082" w:rsidP="00D66CB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 (Sally sleep)  now?</w:t>
      </w:r>
    </w:p>
    <w:p w14:paraId="2E57FCF2" w14:textId="3091CD9C" w:rsidR="00D66CBF" w:rsidRDefault="00C62082" w:rsidP="00D66CB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 w:rsidRPr="00C62082">
        <w:rPr>
          <w:rFonts w:ascii="Times New Roman" w:hAnsi="Times New Roman" w:cs="Times New Roman"/>
          <w:sz w:val="20"/>
          <w:szCs w:val="20"/>
        </w:rPr>
        <w:t>I </w:t>
      </w:r>
      <w:r>
        <w:rPr>
          <w:rFonts w:ascii="Times New Roman" w:hAnsi="Times New Roman" w:cs="Times New Roman"/>
          <w:sz w:val="20"/>
          <w:szCs w:val="20"/>
        </w:rPr>
        <w:t>____________________________</w:t>
      </w:r>
      <w:r w:rsidRPr="00C62082">
        <w:rPr>
          <w:rFonts w:ascii="Times New Roman" w:hAnsi="Times New Roman" w:cs="Times New Roman"/>
          <w:sz w:val="20"/>
          <w:szCs w:val="20"/>
        </w:rPr>
        <w:t> (not work) at</w:t>
      </w:r>
      <w:r>
        <w:rPr>
          <w:rFonts w:ascii="Times New Roman" w:hAnsi="Times New Roman" w:cs="Times New Roman"/>
          <w:sz w:val="20"/>
          <w:szCs w:val="20"/>
        </w:rPr>
        <w:t xml:space="preserve"> the moment.</w:t>
      </w:r>
    </w:p>
    <w:p w14:paraId="0DB088B1" w14:textId="4D1108BA" w:rsidR="00C62082" w:rsidRDefault="00C84EEE" w:rsidP="00D66CB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__________________________ (rain) at the moment?</w:t>
      </w:r>
    </w:p>
    <w:p w14:paraId="150EE381" w14:textId="7E88ABB5" w:rsidR="00C84EEE" w:rsidRDefault="00C84EEE" w:rsidP="00D66CB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 ________________________ (not </w:t>
      </w:r>
      <w:r w:rsidR="00DD5A6A">
        <w:rPr>
          <w:rFonts w:ascii="Times New Roman" w:hAnsi="Times New Roman" w:cs="Times New Roman"/>
          <w:sz w:val="20"/>
          <w:szCs w:val="20"/>
        </w:rPr>
        <w:t>do</w:t>
      </w:r>
      <w:r>
        <w:rPr>
          <w:rFonts w:ascii="Times New Roman" w:hAnsi="Times New Roman" w:cs="Times New Roman"/>
          <w:sz w:val="20"/>
          <w:szCs w:val="20"/>
        </w:rPr>
        <w:t>)</w:t>
      </w:r>
      <w:r w:rsidR="00DD5A6A">
        <w:rPr>
          <w:rFonts w:ascii="Times New Roman" w:hAnsi="Times New Roman" w:cs="Times New Roman"/>
          <w:sz w:val="20"/>
          <w:szCs w:val="20"/>
        </w:rPr>
        <w:t xml:space="preserve"> anything now.</w:t>
      </w:r>
    </w:p>
    <w:p w14:paraId="0F121C54" w14:textId="77777777" w:rsidR="00435AAD" w:rsidRPr="00D66CBF" w:rsidRDefault="00435AAD" w:rsidP="00435AAD">
      <w:pPr>
        <w:pStyle w:val="ListParagraph"/>
        <w:ind w:left="1440"/>
        <w:rPr>
          <w:rFonts w:ascii="Times New Roman" w:hAnsi="Times New Roman" w:cs="Times New Roman"/>
          <w:sz w:val="20"/>
          <w:szCs w:val="20"/>
        </w:rPr>
      </w:pPr>
    </w:p>
    <w:p w14:paraId="008BBC40" w14:textId="6426AF6A" w:rsidR="002F17C5" w:rsidRPr="00DD5A6A" w:rsidRDefault="00DD5A6A" w:rsidP="00DD5A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esent Simple or Present Continuous</w:t>
      </w:r>
    </w:p>
    <w:p w14:paraId="1B0E22C6" w14:textId="249468F0" w:rsidR="002F17C5" w:rsidRDefault="00B322BA" w:rsidP="00435AA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 usually _________________________(</w:t>
      </w:r>
      <w:r w:rsidR="005E0B12">
        <w:rPr>
          <w:rFonts w:ascii="Times New Roman" w:hAnsi="Times New Roman" w:cs="Times New Roman"/>
          <w:sz w:val="20"/>
          <w:szCs w:val="20"/>
        </w:rPr>
        <w:t>go</w:t>
      </w:r>
      <w:r>
        <w:rPr>
          <w:rFonts w:ascii="Times New Roman" w:hAnsi="Times New Roman" w:cs="Times New Roman"/>
          <w:sz w:val="20"/>
          <w:szCs w:val="20"/>
        </w:rPr>
        <w:t>)</w:t>
      </w:r>
      <w:r w:rsidR="005E0B12">
        <w:rPr>
          <w:rFonts w:ascii="Times New Roman" w:hAnsi="Times New Roman" w:cs="Times New Roman"/>
          <w:sz w:val="20"/>
          <w:szCs w:val="20"/>
        </w:rPr>
        <w:t xml:space="preserve"> to school by bus, but now I </w:t>
      </w:r>
      <w:r w:rsidR="005E0B12">
        <w:rPr>
          <w:rFonts w:ascii="Times New Roman" w:hAnsi="Times New Roman" w:cs="Times New Roman"/>
          <w:sz w:val="20"/>
          <w:szCs w:val="20"/>
        </w:rPr>
        <w:t>_________________________(</w:t>
      </w:r>
      <w:r w:rsidR="005E0B12">
        <w:rPr>
          <w:rFonts w:ascii="Times New Roman" w:hAnsi="Times New Roman" w:cs="Times New Roman"/>
          <w:sz w:val="20"/>
          <w:szCs w:val="20"/>
        </w:rPr>
        <w:t>go</w:t>
      </w:r>
      <w:r w:rsidR="005E0B12">
        <w:rPr>
          <w:rFonts w:ascii="Times New Roman" w:hAnsi="Times New Roman" w:cs="Times New Roman"/>
          <w:sz w:val="20"/>
          <w:szCs w:val="20"/>
        </w:rPr>
        <w:t>)</w:t>
      </w:r>
      <w:r w:rsidR="005E0B12">
        <w:rPr>
          <w:rFonts w:ascii="Times New Roman" w:hAnsi="Times New Roman" w:cs="Times New Roman"/>
          <w:sz w:val="20"/>
          <w:szCs w:val="20"/>
        </w:rPr>
        <w:t xml:space="preserve"> by car.</w:t>
      </w:r>
    </w:p>
    <w:p w14:paraId="1B96594C" w14:textId="7F8ABF98" w:rsidR="005E0B12" w:rsidRDefault="0072503C" w:rsidP="00435AA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e often </w:t>
      </w:r>
      <w:r>
        <w:rPr>
          <w:rFonts w:ascii="Times New Roman" w:hAnsi="Times New Roman" w:cs="Times New Roman"/>
          <w:sz w:val="20"/>
          <w:szCs w:val="20"/>
        </w:rPr>
        <w:t>_________________________(</w:t>
      </w:r>
      <w:r>
        <w:rPr>
          <w:rFonts w:ascii="Times New Roman" w:hAnsi="Times New Roman" w:cs="Times New Roman"/>
          <w:sz w:val="20"/>
          <w:szCs w:val="20"/>
        </w:rPr>
        <w:t>play</w:t>
      </w:r>
      <w:r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football on Monday, but today we </w:t>
      </w:r>
      <w:r>
        <w:rPr>
          <w:rFonts w:ascii="Times New Roman" w:hAnsi="Times New Roman" w:cs="Times New Roman"/>
          <w:sz w:val="20"/>
          <w:szCs w:val="20"/>
        </w:rPr>
        <w:t>_________________________(</w:t>
      </w:r>
      <w:r>
        <w:rPr>
          <w:rFonts w:ascii="Times New Roman" w:hAnsi="Times New Roman" w:cs="Times New Roman"/>
          <w:sz w:val="20"/>
          <w:szCs w:val="20"/>
        </w:rPr>
        <w:t>play</w:t>
      </w:r>
      <w:r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B314FC">
        <w:rPr>
          <w:rFonts w:ascii="Times New Roman" w:hAnsi="Times New Roman" w:cs="Times New Roman"/>
          <w:sz w:val="20"/>
          <w:szCs w:val="20"/>
        </w:rPr>
        <w:t>on a Wednesday.</w:t>
      </w:r>
    </w:p>
    <w:p w14:paraId="7D469DB2" w14:textId="735A1060" w:rsidR="00B314FC" w:rsidRDefault="008919B1" w:rsidP="00435AA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ammy sometimes </w:t>
      </w:r>
      <w:r>
        <w:rPr>
          <w:rFonts w:ascii="Times New Roman" w:hAnsi="Times New Roman" w:cs="Times New Roman"/>
          <w:sz w:val="20"/>
          <w:szCs w:val="20"/>
        </w:rPr>
        <w:t>_________________________(</w:t>
      </w:r>
      <w:r>
        <w:rPr>
          <w:rFonts w:ascii="Times New Roman" w:hAnsi="Times New Roman" w:cs="Times New Roman"/>
          <w:sz w:val="20"/>
          <w:szCs w:val="20"/>
        </w:rPr>
        <w:t>speak</w:t>
      </w:r>
      <w:r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German</w:t>
      </w:r>
      <w:r w:rsidR="0090029E">
        <w:rPr>
          <w:rFonts w:ascii="Times New Roman" w:hAnsi="Times New Roman" w:cs="Times New Roman"/>
          <w:sz w:val="20"/>
          <w:szCs w:val="20"/>
        </w:rPr>
        <w:t xml:space="preserve">. Now his brother from Germany is with Sammy and they </w:t>
      </w:r>
      <w:r w:rsidR="0090029E">
        <w:rPr>
          <w:rFonts w:ascii="Times New Roman" w:hAnsi="Times New Roman" w:cs="Times New Roman"/>
          <w:sz w:val="20"/>
          <w:szCs w:val="20"/>
        </w:rPr>
        <w:t>_________________________(</w:t>
      </w:r>
      <w:r w:rsidR="0090029E">
        <w:rPr>
          <w:rFonts w:ascii="Times New Roman" w:hAnsi="Times New Roman" w:cs="Times New Roman"/>
          <w:sz w:val="20"/>
          <w:szCs w:val="20"/>
        </w:rPr>
        <w:t>talk</w:t>
      </w:r>
      <w:r w:rsidR="0090029E">
        <w:rPr>
          <w:rFonts w:ascii="Times New Roman" w:hAnsi="Times New Roman" w:cs="Times New Roman"/>
          <w:sz w:val="20"/>
          <w:szCs w:val="20"/>
        </w:rPr>
        <w:t>)</w:t>
      </w:r>
      <w:r w:rsidR="0090029E">
        <w:rPr>
          <w:rFonts w:ascii="Times New Roman" w:hAnsi="Times New Roman" w:cs="Times New Roman"/>
          <w:sz w:val="20"/>
          <w:szCs w:val="20"/>
        </w:rPr>
        <w:t xml:space="preserve"> in German </w:t>
      </w:r>
      <w:r w:rsidR="00DE3CEC">
        <w:rPr>
          <w:rFonts w:ascii="Times New Roman" w:hAnsi="Times New Roman" w:cs="Times New Roman"/>
          <w:sz w:val="20"/>
          <w:szCs w:val="20"/>
        </w:rPr>
        <w:t>together.</w:t>
      </w:r>
    </w:p>
    <w:p w14:paraId="00F11DFC" w14:textId="15312060" w:rsidR="00DE3CEC" w:rsidRDefault="00DE3CEC" w:rsidP="00435AA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ad </w:t>
      </w:r>
      <w:r>
        <w:rPr>
          <w:rFonts w:ascii="Times New Roman" w:hAnsi="Times New Roman" w:cs="Times New Roman"/>
          <w:sz w:val="20"/>
          <w:szCs w:val="20"/>
        </w:rPr>
        <w:t>_________________________(</w:t>
      </w:r>
      <w:r w:rsidR="00FD553A">
        <w:rPr>
          <w:rFonts w:ascii="Times New Roman" w:hAnsi="Times New Roman" w:cs="Times New Roman"/>
          <w:sz w:val="20"/>
          <w:szCs w:val="20"/>
        </w:rPr>
        <w:t>fix</w:t>
      </w:r>
      <w:r>
        <w:rPr>
          <w:rFonts w:ascii="Times New Roman" w:hAnsi="Times New Roman" w:cs="Times New Roman"/>
          <w:sz w:val="20"/>
          <w:szCs w:val="20"/>
        </w:rPr>
        <w:t>)</w:t>
      </w:r>
      <w:r w:rsidR="00FD553A">
        <w:rPr>
          <w:rFonts w:ascii="Times New Roman" w:hAnsi="Times New Roman" w:cs="Times New Roman"/>
          <w:sz w:val="20"/>
          <w:szCs w:val="20"/>
        </w:rPr>
        <w:t xml:space="preserve"> the car at the moment. He usually </w:t>
      </w:r>
      <w:r w:rsidR="00FD553A">
        <w:rPr>
          <w:rFonts w:ascii="Times New Roman" w:hAnsi="Times New Roman" w:cs="Times New Roman"/>
          <w:sz w:val="20"/>
          <w:szCs w:val="20"/>
        </w:rPr>
        <w:t>_________________________(</w:t>
      </w:r>
      <w:r w:rsidR="00FD553A">
        <w:rPr>
          <w:rFonts w:ascii="Times New Roman" w:hAnsi="Times New Roman" w:cs="Times New Roman"/>
          <w:sz w:val="20"/>
          <w:szCs w:val="20"/>
        </w:rPr>
        <w:t>take</w:t>
      </w:r>
      <w:r w:rsidR="00FD553A">
        <w:rPr>
          <w:rFonts w:ascii="Times New Roman" w:hAnsi="Times New Roman" w:cs="Times New Roman"/>
          <w:sz w:val="20"/>
          <w:szCs w:val="20"/>
        </w:rPr>
        <w:t>)</w:t>
      </w:r>
      <w:r w:rsidR="00FD553A">
        <w:rPr>
          <w:rFonts w:ascii="Times New Roman" w:hAnsi="Times New Roman" w:cs="Times New Roman"/>
          <w:sz w:val="20"/>
          <w:szCs w:val="20"/>
        </w:rPr>
        <w:t xml:space="preserve"> the car to the </w:t>
      </w:r>
      <w:r w:rsidR="00E01AC7">
        <w:rPr>
          <w:rFonts w:ascii="Times New Roman" w:hAnsi="Times New Roman" w:cs="Times New Roman"/>
          <w:sz w:val="20"/>
          <w:szCs w:val="20"/>
        </w:rPr>
        <w:t>mechanic.</w:t>
      </w:r>
    </w:p>
    <w:p w14:paraId="40F191AB" w14:textId="651FFF13" w:rsidR="00E01AC7" w:rsidRPr="00435AAD" w:rsidRDefault="004065D2" w:rsidP="00435AA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 usually </w:t>
      </w:r>
      <w:r>
        <w:rPr>
          <w:rFonts w:ascii="Times New Roman" w:hAnsi="Times New Roman" w:cs="Times New Roman"/>
          <w:sz w:val="20"/>
          <w:szCs w:val="20"/>
        </w:rPr>
        <w:t>_________________________(</w:t>
      </w:r>
      <w:r>
        <w:rPr>
          <w:rFonts w:ascii="Times New Roman" w:hAnsi="Times New Roman" w:cs="Times New Roman"/>
          <w:sz w:val="20"/>
          <w:szCs w:val="20"/>
        </w:rPr>
        <w:t>eat</w:t>
      </w:r>
      <w:r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fish</w:t>
      </w:r>
      <w:r w:rsidR="00413B18">
        <w:rPr>
          <w:rFonts w:ascii="Times New Roman" w:hAnsi="Times New Roman" w:cs="Times New Roman"/>
          <w:sz w:val="20"/>
          <w:szCs w:val="20"/>
        </w:rPr>
        <w:t xml:space="preserve"> for lunch</w:t>
      </w:r>
      <w:r>
        <w:rPr>
          <w:rFonts w:ascii="Times New Roman" w:hAnsi="Times New Roman" w:cs="Times New Roman"/>
          <w:sz w:val="20"/>
          <w:szCs w:val="20"/>
        </w:rPr>
        <w:t xml:space="preserve">, but </w:t>
      </w:r>
      <w:r w:rsidR="006A5FD5">
        <w:rPr>
          <w:rFonts w:ascii="Times New Roman" w:hAnsi="Times New Roman" w:cs="Times New Roman"/>
          <w:sz w:val="20"/>
          <w:szCs w:val="20"/>
        </w:rPr>
        <w:t xml:space="preserve">at the moment I </w:t>
      </w:r>
      <w:r w:rsidR="006A5FD5">
        <w:rPr>
          <w:rFonts w:ascii="Times New Roman" w:hAnsi="Times New Roman" w:cs="Times New Roman"/>
          <w:sz w:val="20"/>
          <w:szCs w:val="20"/>
        </w:rPr>
        <w:t>_________________________(</w:t>
      </w:r>
      <w:r w:rsidR="006A5FD5">
        <w:rPr>
          <w:rFonts w:ascii="Times New Roman" w:hAnsi="Times New Roman" w:cs="Times New Roman"/>
          <w:sz w:val="20"/>
          <w:szCs w:val="20"/>
        </w:rPr>
        <w:t>eat</w:t>
      </w:r>
      <w:r w:rsidR="006A5FD5">
        <w:rPr>
          <w:rFonts w:ascii="Times New Roman" w:hAnsi="Times New Roman" w:cs="Times New Roman"/>
          <w:sz w:val="20"/>
          <w:szCs w:val="20"/>
        </w:rPr>
        <w:t>)</w:t>
      </w:r>
      <w:r w:rsidR="006A5FD5">
        <w:rPr>
          <w:rFonts w:ascii="Times New Roman" w:hAnsi="Times New Roman" w:cs="Times New Roman"/>
          <w:sz w:val="20"/>
          <w:szCs w:val="20"/>
        </w:rPr>
        <w:t xml:space="preserve"> </w:t>
      </w:r>
      <w:r w:rsidR="00413B18">
        <w:rPr>
          <w:rFonts w:ascii="Times New Roman" w:hAnsi="Times New Roman" w:cs="Times New Roman"/>
          <w:sz w:val="20"/>
          <w:szCs w:val="20"/>
        </w:rPr>
        <w:t>a burger.</w:t>
      </w:r>
    </w:p>
    <w:p w14:paraId="51BA6AC3" w14:textId="0A07B0A1" w:rsidR="002F17C5" w:rsidRPr="002F17C5" w:rsidRDefault="002F17C5" w:rsidP="002F17C5">
      <w:pPr>
        <w:rPr>
          <w:rFonts w:ascii="Times New Roman" w:hAnsi="Times New Roman" w:cs="Times New Roman"/>
          <w:sz w:val="20"/>
          <w:szCs w:val="20"/>
        </w:rPr>
      </w:pPr>
    </w:p>
    <w:p w14:paraId="06734E9D" w14:textId="288C401E" w:rsidR="002E3CA7" w:rsidRPr="007A7F2E" w:rsidRDefault="002E3CA7" w:rsidP="00435AA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Look at the picture. Complete the sentences with these prepositions: </w:t>
      </w:r>
    </w:p>
    <w:p w14:paraId="109B928A" w14:textId="5D197197" w:rsidR="002E3CA7" w:rsidRPr="007A7F2E" w:rsidRDefault="002E3CA7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IN, ON, UNDER, BETWEEN, BEHIND, IN FRONT OF, NEXT TO</w:t>
      </w:r>
    </w:p>
    <w:p w14:paraId="3B515FC5" w14:textId="2784978A" w:rsidR="002E3CA7" w:rsidRPr="007A7F2E" w:rsidRDefault="00413B18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6FFFAB3D" wp14:editId="482ED5DF">
            <wp:simplePos x="0" y="0"/>
            <wp:positionH relativeFrom="column">
              <wp:posOffset>523875</wp:posOffset>
            </wp:positionH>
            <wp:positionV relativeFrom="paragraph">
              <wp:posOffset>94615</wp:posOffset>
            </wp:positionV>
            <wp:extent cx="4524375" cy="2172028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itting roo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21720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D3E5C7" w14:textId="48F6B9F0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4B22DBA2" w14:textId="7E34879E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1350B59D" w14:textId="77777777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1A5400C2" w14:textId="77777777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23ADD936" w14:textId="77777777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5F72B213" w14:textId="77777777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4E266B5A" w14:textId="77777777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32F13D7A" w14:textId="77777777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6BD04CBB" w14:textId="77777777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311C92DA" w14:textId="77777777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303A84D8" w14:textId="77777777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50072F87" w14:textId="77777777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3EB73ECF" w14:textId="77777777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16F17334" w14:textId="77777777" w:rsidR="00FD2744" w:rsidRPr="007A7F2E" w:rsidRDefault="00FD2744" w:rsidP="002E3C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47DD49DD" w14:textId="77777777" w:rsidR="00FD2744" w:rsidRPr="007A7F2E" w:rsidRDefault="00FD2744" w:rsidP="00FD274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There are two fish _____________________________ the TV.</w:t>
      </w:r>
    </w:p>
    <w:p w14:paraId="0F677110" w14:textId="77777777" w:rsidR="00FD2744" w:rsidRPr="007A7F2E" w:rsidRDefault="00FD2744" w:rsidP="00FD274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There is a dog _____________________________ the TV and the sofa.</w:t>
      </w:r>
    </w:p>
    <w:p w14:paraId="0E693B1F" w14:textId="77777777" w:rsidR="00FD2744" w:rsidRPr="007A7F2E" w:rsidRDefault="00FD2744" w:rsidP="00FD274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There is a plant _____________________________ the sofa.</w:t>
      </w:r>
    </w:p>
    <w:p w14:paraId="760DD299" w14:textId="77777777" w:rsidR="00FD2744" w:rsidRPr="007A7F2E" w:rsidRDefault="00FD2744" w:rsidP="00FD274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There is a </w:t>
      </w:r>
      <w:r w:rsidR="00FF7EE5" w:rsidRPr="007A7F2E">
        <w:rPr>
          <w:rFonts w:ascii="Times New Roman" w:hAnsi="Times New Roman" w:cs="Times New Roman"/>
          <w:sz w:val="20"/>
          <w:szCs w:val="20"/>
        </w:rPr>
        <w:t>sofa</w:t>
      </w:r>
      <w:r w:rsidRPr="007A7F2E">
        <w:rPr>
          <w:rFonts w:ascii="Times New Roman" w:hAnsi="Times New Roman" w:cs="Times New Roman"/>
          <w:sz w:val="20"/>
          <w:szCs w:val="20"/>
        </w:rPr>
        <w:t xml:space="preserve"> _____________________________ the </w:t>
      </w:r>
      <w:r w:rsidR="00FF7EE5" w:rsidRPr="007A7F2E">
        <w:rPr>
          <w:rFonts w:ascii="Times New Roman" w:hAnsi="Times New Roman" w:cs="Times New Roman"/>
          <w:sz w:val="20"/>
          <w:szCs w:val="20"/>
        </w:rPr>
        <w:t>window</w:t>
      </w:r>
      <w:r w:rsidRPr="007A7F2E">
        <w:rPr>
          <w:rFonts w:ascii="Times New Roman" w:hAnsi="Times New Roman" w:cs="Times New Roman"/>
          <w:sz w:val="20"/>
          <w:szCs w:val="20"/>
        </w:rPr>
        <w:t>.</w:t>
      </w:r>
    </w:p>
    <w:p w14:paraId="43811790" w14:textId="353592FA" w:rsidR="007200C4" w:rsidRPr="00194DB3" w:rsidRDefault="00FD2744" w:rsidP="00194DB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There </w:t>
      </w:r>
      <w:r w:rsidR="00FF7EE5" w:rsidRPr="007A7F2E">
        <w:rPr>
          <w:rFonts w:ascii="Times New Roman" w:hAnsi="Times New Roman" w:cs="Times New Roman"/>
          <w:sz w:val="20"/>
          <w:szCs w:val="20"/>
        </w:rPr>
        <w:t>are</w:t>
      </w:r>
      <w:r w:rsidRPr="007A7F2E">
        <w:rPr>
          <w:rFonts w:ascii="Times New Roman" w:hAnsi="Times New Roman" w:cs="Times New Roman"/>
          <w:sz w:val="20"/>
          <w:szCs w:val="20"/>
        </w:rPr>
        <w:t xml:space="preserve"> </w:t>
      </w:r>
      <w:r w:rsidR="00FF7EE5" w:rsidRPr="007A7F2E">
        <w:rPr>
          <w:rFonts w:ascii="Times New Roman" w:hAnsi="Times New Roman" w:cs="Times New Roman"/>
          <w:sz w:val="20"/>
          <w:szCs w:val="20"/>
        </w:rPr>
        <w:t>two fish</w:t>
      </w:r>
      <w:r w:rsidRPr="007A7F2E">
        <w:rPr>
          <w:rFonts w:ascii="Times New Roman" w:hAnsi="Times New Roman" w:cs="Times New Roman"/>
          <w:sz w:val="20"/>
          <w:szCs w:val="20"/>
        </w:rPr>
        <w:t xml:space="preserve"> _____________________________ the </w:t>
      </w:r>
      <w:r w:rsidR="00FF7EE5" w:rsidRPr="007A7F2E">
        <w:rPr>
          <w:rFonts w:ascii="Times New Roman" w:hAnsi="Times New Roman" w:cs="Times New Roman"/>
          <w:sz w:val="20"/>
          <w:szCs w:val="20"/>
        </w:rPr>
        <w:t>water</w:t>
      </w:r>
      <w:r w:rsidRPr="007A7F2E">
        <w:rPr>
          <w:rFonts w:ascii="Times New Roman" w:hAnsi="Times New Roman" w:cs="Times New Roman"/>
          <w:sz w:val="20"/>
          <w:szCs w:val="20"/>
        </w:rPr>
        <w:t>.</w:t>
      </w:r>
    </w:p>
    <w:p w14:paraId="4A71D165" w14:textId="77777777" w:rsidR="007200C4" w:rsidRPr="007A7F2E" w:rsidRDefault="007200C4" w:rsidP="00E54AD4">
      <w:pPr>
        <w:rPr>
          <w:rFonts w:ascii="Times New Roman" w:hAnsi="Times New Roman" w:cs="Times New Roman"/>
          <w:sz w:val="20"/>
          <w:szCs w:val="20"/>
        </w:rPr>
      </w:pPr>
    </w:p>
    <w:p w14:paraId="0B7AE09E" w14:textId="7C59FE6A" w:rsidR="00FD2744" w:rsidRPr="007A7F2E" w:rsidRDefault="00FD2744" w:rsidP="00435AA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UNIT 5</w:t>
      </w:r>
      <w:r w:rsidR="00F412CF" w:rsidRPr="007A7F2E">
        <w:rPr>
          <w:rFonts w:ascii="Times New Roman" w:hAnsi="Times New Roman" w:cs="Times New Roman"/>
          <w:sz w:val="20"/>
          <w:szCs w:val="20"/>
        </w:rPr>
        <w:t xml:space="preserve"> and 6</w:t>
      </w:r>
      <w:r w:rsidRPr="007A7F2E">
        <w:rPr>
          <w:rFonts w:ascii="Times New Roman" w:hAnsi="Times New Roman" w:cs="Times New Roman"/>
          <w:sz w:val="20"/>
          <w:szCs w:val="20"/>
        </w:rPr>
        <w:t xml:space="preserve">, LESSONS: A, B, C, D      </w:t>
      </w:r>
    </w:p>
    <w:p w14:paraId="0407C779" w14:textId="77777777" w:rsidR="00FD2744" w:rsidRPr="007A7F2E" w:rsidRDefault="00FD2744" w:rsidP="00FD2744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27"/>
        <w:gridCol w:w="1986"/>
        <w:gridCol w:w="1928"/>
        <w:gridCol w:w="1922"/>
        <w:gridCol w:w="1973"/>
      </w:tblGrid>
      <w:tr w:rsidR="008D59EE" w:rsidRPr="007A7F2E" w14:paraId="60CCEBB6" w14:textId="77777777" w:rsidTr="008D59EE">
        <w:tc>
          <w:tcPr>
            <w:tcW w:w="2091" w:type="dxa"/>
            <w:vAlign w:val="center"/>
          </w:tcPr>
          <w:p w14:paraId="397C17AB" w14:textId="3C085AD6" w:rsidR="008D59EE" w:rsidRPr="007A7F2E" w:rsidRDefault="00A72E38" w:rsidP="008D59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ster</w:t>
            </w:r>
          </w:p>
        </w:tc>
        <w:tc>
          <w:tcPr>
            <w:tcW w:w="2091" w:type="dxa"/>
            <w:vAlign w:val="center"/>
          </w:tcPr>
          <w:p w14:paraId="68A4C320" w14:textId="77777777" w:rsidR="008D59EE" w:rsidRPr="007A7F2E" w:rsidRDefault="008D59EE" w:rsidP="008D59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7F2E">
              <w:rPr>
                <w:rFonts w:ascii="Times New Roman" w:hAnsi="Times New Roman" w:cs="Times New Roman"/>
                <w:sz w:val="20"/>
                <w:szCs w:val="20"/>
              </w:rPr>
              <w:t xml:space="preserve">shower         </w:t>
            </w:r>
          </w:p>
        </w:tc>
        <w:tc>
          <w:tcPr>
            <w:tcW w:w="2091" w:type="dxa"/>
            <w:vAlign w:val="center"/>
          </w:tcPr>
          <w:p w14:paraId="13DE91D2" w14:textId="77777777" w:rsidR="008D59EE" w:rsidRPr="007A7F2E" w:rsidRDefault="008D59EE" w:rsidP="008D59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7F2E">
              <w:rPr>
                <w:rFonts w:ascii="Times New Roman" w:hAnsi="Times New Roman" w:cs="Times New Roman"/>
                <w:sz w:val="20"/>
                <w:szCs w:val="20"/>
              </w:rPr>
              <w:t>speak</w:t>
            </w:r>
          </w:p>
        </w:tc>
        <w:tc>
          <w:tcPr>
            <w:tcW w:w="2091" w:type="dxa"/>
            <w:vAlign w:val="center"/>
          </w:tcPr>
          <w:p w14:paraId="5C8CEE0B" w14:textId="60520A15" w:rsidR="008D59EE" w:rsidRPr="007A7F2E" w:rsidRDefault="00075E5F" w:rsidP="008D59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mart</w:t>
            </w:r>
          </w:p>
        </w:tc>
        <w:tc>
          <w:tcPr>
            <w:tcW w:w="2092" w:type="dxa"/>
            <w:vAlign w:val="center"/>
          </w:tcPr>
          <w:p w14:paraId="25950426" w14:textId="77777777" w:rsidR="008D59EE" w:rsidRPr="007A7F2E" w:rsidRDefault="008D59EE" w:rsidP="008D59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7F2E">
              <w:rPr>
                <w:rFonts w:ascii="Times New Roman" w:hAnsi="Times New Roman" w:cs="Times New Roman"/>
                <w:sz w:val="20"/>
                <w:szCs w:val="20"/>
              </w:rPr>
              <w:t>downstairs</w:t>
            </w:r>
          </w:p>
        </w:tc>
      </w:tr>
      <w:tr w:rsidR="008D59EE" w:rsidRPr="007A7F2E" w14:paraId="18B76647" w14:textId="77777777" w:rsidTr="008D59EE">
        <w:tc>
          <w:tcPr>
            <w:tcW w:w="2091" w:type="dxa"/>
            <w:vAlign w:val="center"/>
          </w:tcPr>
          <w:p w14:paraId="307B9104" w14:textId="77777777" w:rsidR="008D59EE" w:rsidRPr="007A7F2E" w:rsidRDefault="008D59EE" w:rsidP="008D59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7F2E">
              <w:rPr>
                <w:rFonts w:ascii="Times New Roman" w:hAnsi="Times New Roman" w:cs="Times New Roman"/>
                <w:sz w:val="20"/>
                <w:szCs w:val="20"/>
              </w:rPr>
              <w:t xml:space="preserve">sofa        </w:t>
            </w:r>
          </w:p>
        </w:tc>
        <w:tc>
          <w:tcPr>
            <w:tcW w:w="2091" w:type="dxa"/>
            <w:vAlign w:val="center"/>
          </w:tcPr>
          <w:p w14:paraId="0F770F83" w14:textId="77777777" w:rsidR="008D59EE" w:rsidRPr="007A7F2E" w:rsidRDefault="008D59EE" w:rsidP="008D59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7F2E">
              <w:rPr>
                <w:rFonts w:ascii="Times New Roman" w:hAnsi="Times New Roman" w:cs="Times New Roman"/>
                <w:sz w:val="20"/>
                <w:szCs w:val="20"/>
              </w:rPr>
              <w:t xml:space="preserve">supermarket                   </w:t>
            </w:r>
          </w:p>
        </w:tc>
        <w:tc>
          <w:tcPr>
            <w:tcW w:w="2091" w:type="dxa"/>
            <w:vAlign w:val="center"/>
          </w:tcPr>
          <w:p w14:paraId="659ACBE3" w14:textId="77777777" w:rsidR="008D59EE" w:rsidRPr="007A7F2E" w:rsidRDefault="000D6095" w:rsidP="008D59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7F2E">
              <w:rPr>
                <w:rFonts w:ascii="Times New Roman" w:hAnsi="Times New Roman" w:cs="Times New Roman"/>
                <w:sz w:val="20"/>
                <w:szCs w:val="20"/>
              </w:rPr>
              <w:t>dream</w:t>
            </w:r>
          </w:p>
        </w:tc>
        <w:tc>
          <w:tcPr>
            <w:tcW w:w="2091" w:type="dxa"/>
            <w:vAlign w:val="center"/>
          </w:tcPr>
          <w:p w14:paraId="7E8C9F40" w14:textId="77777777" w:rsidR="008D59EE" w:rsidRPr="007A7F2E" w:rsidRDefault="008D59EE" w:rsidP="008D59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7F2E">
              <w:rPr>
                <w:rFonts w:ascii="Times New Roman" w:hAnsi="Times New Roman" w:cs="Times New Roman"/>
                <w:sz w:val="20"/>
                <w:szCs w:val="20"/>
              </w:rPr>
              <w:t>teddy bear</w:t>
            </w:r>
          </w:p>
        </w:tc>
        <w:tc>
          <w:tcPr>
            <w:tcW w:w="2092" w:type="dxa"/>
            <w:vAlign w:val="center"/>
          </w:tcPr>
          <w:p w14:paraId="73C647A4" w14:textId="78D3DBD9" w:rsidR="008D59EE" w:rsidRPr="007A7F2E" w:rsidRDefault="003C7D28" w:rsidP="008D59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lever</w:t>
            </w:r>
          </w:p>
        </w:tc>
      </w:tr>
    </w:tbl>
    <w:p w14:paraId="4EDB6378" w14:textId="77777777" w:rsidR="008D59EE" w:rsidRPr="007A7F2E" w:rsidRDefault="008D59EE" w:rsidP="00FD2744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180F5209" w14:textId="1461528C" w:rsidR="00A72E38" w:rsidRDefault="00A72E38" w:rsidP="00FD2744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1. We are making a _____________________.</w:t>
      </w:r>
    </w:p>
    <w:p w14:paraId="4ABC13AC" w14:textId="27919BB6" w:rsidR="00FD2744" w:rsidRPr="007A7F2E" w:rsidRDefault="00FD2744" w:rsidP="00FD2744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>2</w:t>
      </w:r>
      <w:r w:rsidR="000D6095" w:rsidRPr="007A7F2E">
        <w:rPr>
          <w:rFonts w:ascii="Times New Roman" w:hAnsi="Times New Roman" w:cs="Times New Roman"/>
          <w:sz w:val="20"/>
          <w:szCs w:val="20"/>
        </w:rPr>
        <w:t>. I can fly. Oh, it’s just a __________________.</w:t>
      </w:r>
    </w:p>
    <w:p w14:paraId="2C4B9915" w14:textId="77777777" w:rsidR="00FD2744" w:rsidRPr="007A7F2E" w:rsidRDefault="00FD2744" w:rsidP="00FD2744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3. I want to go to the _________________ and buy some food. </w:t>
      </w:r>
    </w:p>
    <w:p w14:paraId="6B3C8E2C" w14:textId="77777777" w:rsidR="00FD2744" w:rsidRDefault="00FD2744" w:rsidP="00FD2744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4. There is a _______________ in my sitting room. I love to sit on it. </w:t>
      </w:r>
    </w:p>
    <w:p w14:paraId="7AA7E6D4" w14:textId="19AE0A72" w:rsidR="00075E5F" w:rsidRPr="007A7F2E" w:rsidRDefault="00075E5F" w:rsidP="00FD2744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5. </w:t>
      </w:r>
      <w:r w:rsidR="00FF6C74">
        <w:rPr>
          <w:rFonts w:ascii="Times New Roman" w:hAnsi="Times New Roman" w:cs="Times New Roman"/>
          <w:sz w:val="20"/>
          <w:szCs w:val="20"/>
        </w:rPr>
        <w:t xml:space="preserve">Mickey and Millie </w:t>
      </w:r>
      <w:r>
        <w:rPr>
          <w:rFonts w:ascii="Times New Roman" w:hAnsi="Times New Roman" w:cs="Times New Roman"/>
          <w:sz w:val="20"/>
          <w:szCs w:val="20"/>
        </w:rPr>
        <w:t xml:space="preserve"> are wearing _____________________ clothes now</w:t>
      </w:r>
      <w:r w:rsidR="00FF6C74">
        <w:rPr>
          <w:rFonts w:ascii="Times New Roman" w:hAnsi="Times New Roman" w:cs="Times New Roman"/>
          <w:sz w:val="20"/>
          <w:szCs w:val="20"/>
        </w:rPr>
        <w:t xml:space="preserve"> because they are going out.</w:t>
      </w:r>
    </w:p>
    <w:p w14:paraId="306EF86E" w14:textId="77777777" w:rsidR="00FD2744" w:rsidRPr="007A7F2E" w:rsidRDefault="00FD2744" w:rsidP="00FD2744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6. My _______________ is on the bed. He is old, but I love him. </w:t>
      </w:r>
    </w:p>
    <w:p w14:paraId="2C3D50A8" w14:textId="77777777" w:rsidR="00FD2744" w:rsidRPr="007A7F2E" w:rsidRDefault="00FD2744" w:rsidP="00FD2744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7. There is a kitchen _______________. </w:t>
      </w:r>
    </w:p>
    <w:p w14:paraId="474BF574" w14:textId="77777777" w:rsidR="00FD2744" w:rsidRPr="007A7F2E" w:rsidRDefault="00FD2744" w:rsidP="00FD2744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8. There is a _______________ in her bathroom. </w:t>
      </w:r>
    </w:p>
    <w:p w14:paraId="4814345D" w14:textId="77777777" w:rsidR="00FD2744" w:rsidRDefault="00FD2744" w:rsidP="00FD2744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7A7F2E">
        <w:rPr>
          <w:rFonts w:ascii="Times New Roman" w:hAnsi="Times New Roman" w:cs="Times New Roman"/>
          <w:sz w:val="20"/>
          <w:szCs w:val="20"/>
        </w:rPr>
        <w:t xml:space="preserve">9. Can you _______________ English? </w:t>
      </w:r>
    </w:p>
    <w:p w14:paraId="7F67AB19" w14:textId="60B4B4FD" w:rsidR="00FF6C74" w:rsidRPr="007A7F2E" w:rsidRDefault="003C7D28" w:rsidP="00FD2744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1. Only ______________________ people can see the King’s magic clothes.</w:t>
      </w:r>
    </w:p>
    <w:p w14:paraId="4A29A9BA" w14:textId="2EB772BF" w:rsidR="00FD2744" w:rsidRPr="007A7F2E" w:rsidRDefault="00FD2744" w:rsidP="00FD2744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sectPr w:rsidR="00FD2744" w:rsidRPr="007A7F2E" w:rsidSect="008B698D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44E48"/>
    <w:multiLevelType w:val="hybridMultilevel"/>
    <w:tmpl w:val="E460BE4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7F4702"/>
    <w:multiLevelType w:val="hybridMultilevel"/>
    <w:tmpl w:val="9D44C29C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145C3F1E"/>
    <w:multiLevelType w:val="hybridMultilevel"/>
    <w:tmpl w:val="D61EC6A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C55490"/>
    <w:multiLevelType w:val="hybridMultilevel"/>
    <w:tmpl w:val="3246274C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F4F5E18"/>
    <w:multiLevelType w:val="hybridMultilevel"/>
    <w:tmpl w:val="055CF40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B616DF4"/>
    <w:multiLevelType w:val="hybridMultilevel"/>
    <w:tmpl w:val="7D1AC7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DF3722"/>
    <w:multiLevelType w:val="hybridMultilevel"/>
    <w:tmpl w:val="AD24BD5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EDE1B22"/>
    <w:multiLevelType w:val="hybridMultilevel"/>
    <w:tmpl w:val="D61EC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03654E"/>
    <w:multiLevelType w:val="hybridMultilevel"/>
    <w:tmpl w:val="172EA560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BE13962"/>
    <w:multiLevelType w:val="hybridMultilevel"/>
    <w:tmpl w:val="73B8E41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48C0F92"/>
    <w:multiLevelType w:val="hybridMultilevel"/>
    <w:tmpl w:val="73B8E41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356476"/>
    <w:multiLevelType w:val="hybridMultilevel"/>
    <w:tmpl w:val="8924BFD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6AAF7CF6"/>
    <w:multiLevelType w:val="hybridMultilevel"/>
    <w:tmpl w:val="4A8E921E"/>
    <w:lvl w:ilvl="0" w:tplc="9DA89D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B0B300D"/>
    <w:multiLevelType w:val="hybridMultilevel"/>
    <w:tmpl w:val="5540D3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711954"/>
    <w:multiLevelType w:val="hybridMultilevel"/>
    <w:tmpl w:val="D12E83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1755122">
    <w:abstractNumId w:val="1"/>
  </w:num>
  <w:num w:numId="2" w16cid:durableId="1648590454">
    <w:abstractNumId w:val="0"/>
  </w:num>
  <w:num w:numId="3" w16cid:durableId="1060981793">
    <w:abstractNumId w:val="4"/>
  </w:num>
  <w:num w:numId="4" w16cid:durableId="1443956552">
    <w:abstractNumId w:val="11"/>
  </w:num>
  <w:num w:numId="5" w16cid:durableId="1897661411">
    <w:abstractNumId w:val="10"/>
  </w:num>
  <w:num w:numId="6" w16cid:durableId="743919127">
    <w:abstractNumId w:val="9"/>
  </w:num>
  <w:num w:numId="7" w16cid:durableId="1164862155">
    <w:abstractNumId w:val="2"/>
  </w:num>
  <w:num w:numId="8" w16cid:durableId="637960094">
    <w:abstractNumId w:val="7"/>
  </w:num>
  <w:num w:numId="9" w16cid:durableId="1840926200">
    <w:abstractNumId w:val="13"/>
  </w:num>
  <w:num w:numId="10" w16cid:durableId="1804036726">
    <w:abstractNumId w:val="8"/>
  </w:num>
  <w:num w:numId="11" w16cid:durableId="225651320">
    <w:abstractNumId w:val="6"/>
  </w:num>
  <w:num w:numId="12" w16cid:durableId="614796253">
    <w:abstractNumId w:val="12"/>
  </w:num>
  <w:num w:numId="13" w16cid:durableId="1422607254">
    <w:abstractNumId w:val="3"/>
  </w:num>
  <w:num w:numId="14" w16cid:durableId="1949502550">
    <w:abstractNumId w:val="14"/>
  </w:num>
  <w:num w:numId="15" w16cid:durableId="20210769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MbQwMjMxsDAzMjBQ0lEKTi0uzszPAykwrAUAae7kRSwAAAA="/>
  </w:docVars>
  <w:rsids>
    <w:rsidRoot w:val="008B698D"/>
    <w:rsid w:val="00027030"/>
    <w:rsid w:val="00075E5F"/>
    <w:rsid w:val="000D6095"/>
    <w:rsid w:val="000F486A"/>
    <w:rsid w:val="0014386A"/>
    <w:rsid w:val="00194DB3"/>
    <w:rsid w:val="002E3CA7"/>
    <w:rsid w:val="002F17C5"/>
    <w:rsid w:val="003C7D28"/>
    <w:rsid w:val="003F1C7D"/>
    <w:rsid w:val="004065D2"/>
    <w:rsid w:val="00413B18"/>
    <w:rsid w:val="00435AAD"/>
    <w:rsid w:val="00554DB9"/>
    <w:rsid w:val="00556D3F"/>
    <w:rsid w:val="005A1184"/>
    <w:rsid w:val="005E0B12"/>
    <w:rsid w:val="006A5FD5"/>
    <w:rsid w:val="007200C4"/>
    <w:rsid w:val="0072503C"/>
    <w:rsid w:val="007A7F2E"/>
    <w:rsid w:val="007B22F8"/>
    <w:rsid w:val="007B53DC"/>
    <w:rsid w:val="007D31FD"/>
    <w:rsid w:val="0088653C"/>
    <w:rsid w:val="008919B1"/>
    <w:rsid w:val="008B698D"/>
    <w:rsid w:val="008C6CD8"/>
    <w:rsid w:val="008D59EE"/>
    <w:rsid w:val="0090029E"/>
    <w:rsid w:val="009507FD"/>
    <w:rsid w:val="00973C59"/>
    <w:rsid w:val="009F66E1"/>
    <w:rsid w:val="00A23F57"/>
    <w:rsid w:val="00A72E38"/>
    <w:rsid w:val="00B314FC"/>
    <w:rsid w:val="00B322BA"/>
    <w:rsid w:val="00B76E8F"/>
    <w:rsid w:val="00C62082"/>
    <w:rsid w:val="00C67D43"/>
    <w:rsid w:val="00C84EEE"/>
    <w:rsid w:val="00D66CBF"/>
    <w:rsid w:val="00DD5A6A"/>
    <w:rsid w:val="00DE3CEC"/>
    <w:rsid w:val="00E01AC7"/>
    <w:rsid w:val="00E1406A"/>
    <w:rsid w:val="00E54AD4"/>
    <w:rsid w:val="00EE44F3"/>
    <w:rsid w:val="00F412CF"/>
    <w:rsid w:val="00F60200"/>
    <w:rsid w:val="00F7746E"/>
    <w:rsid w:val="00FD2744"/>
    <w:rsid w:val="00FD553A"/>
    <w:rsid w:val="00FF6C74"/>
    <w:rsid w:val="00FF7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7058F"/>
  <w15:chartTrackingRefBased/>
  <w15:docId w15:val="{41D47E76-D119-4697-928A-3123064EF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98D"/>
    <w:pPr>
      <w:ind w:left="720"/>
      <w:contextualSpacing/>
    </w:pPr>
  </w:style>
  <w:style w:type="table" w:styleId="TableGrid">
    <w:name w:val="Table Grid"/>
    <w:basedOn w:val="TableNormal"/>
    <w:uiPriority w:val="39"/>
    <w:rsid w:val="008B6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607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ovicbojan@gmail.com</dc:creator>
  <cp:keywords/>
  <dc:description/>
  <cp:lastModifiedBy>Bojan Marinović</cp:lastModifiedBy>
  <cp:revision>48</cp:revision>
  <dcterms:created xsi:type="dcterms:W3CDTF">2017-04-08T13:13:00Z</dcterms:created>
  <dcterms:modified xsi:type="dcterms:W3CDTF">2025-05-20T07:39:00Z</dcterms:modified>
</cp:coreProperties>
</file>